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BD21E1" w14:textId="77777777" w:rsidR="00605C61" w:rsidRDefault="000873D4" w:rsidP="00605C61">
      <w:pPr>
        <w:pStyle w:val="Title"/>
        <w:rPr>
          <w:rFonts w:eastAsia="Times New Roman"/>
          <w:b/>
          <w:bCs/>
        </w:rPr>
      </w:pPr>
      <w:r w:rsidRPr="000873D4">
        <w:rPr>
          <w:rFonts w:eastAsia="Times New Roman"/>
          <w:b/>
          <w:bCs/>
        </w:rPr>
        <w:t> </w:t>
      </w:r>
      <w:r w:rsidR="00605C61">
        <w:t>SCRUM MEETING WEEK ()</w:t>
      </w:r>
    </w:p>
    <w:p w14:paraId="30C996E5" w14:textId="77777777" w:rsidR="00605C61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40AEA715" w14:textId="77777777" w:rsidR="000873D4" w:rsidRPr="000873D4" w:rsidRDefault="00605C61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3A339EA1" wp14:editId="3E577412">
            <wp:extent cx="157163" cy="157163"/>
            <wp:effectExtent l="0" t="0" r="0" b="0"/>
            <wp:docPr id="1499542647" name="Picture 4" descr=":white_check_mark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:white_check_mark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52" cy="160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="000873D4"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Sprint planning checklist</w:t>
      </w:r>
    </w:p>
    <w:tbl>
      <w:tblPr>
        <w:tblW w:w="102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9"/>
        <w:gridCol w:w="3402"/>
        <w:gridCol w:w="3260"/>
      </w:tblGrid>
      <w:tr w:rsidR="000873D4" w:rsidRPr="000873D4" w14:paraId="6D98A6A2" w14:textId="77777777" w:rsidTr="000873D4">
        <w:tc>
          <w:tcPr>
            <w:tcW w:w="3539" w:type="dxa"/>
            <w:shd w:val="clear" w:color="auto" w:fill="E3FCEF"/>
            <w:hideMark/>
          </w:tcPr>
          <w:p w14:paraId="074CACF2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reparation</w:t>
            </w:r>
          </w:p>
        </w:tc>
        <w:tc>
          <w:tcPr>
            <w:tcW w:w="3402" w:type="dxa"/>
            <w:shd w:val="clear" w:color="auto" w:fill="E3FCEF"/>
            <w:hideMark/>
          </w:tcPr>
          <w:p w14:paraId="23936B0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eeting</w:t>
            </w:r>
          </w:p>
        </w:tc>
        <w:tc>
          <w:tcPr>
            <w:tcW w:w="3260" w:type="dxa"/>
            <w:shd w:val="clear" w:color="auto" w:fill="E3FCEF"/>
            <w:hideMark/>
          </w:tcPr>
          <w:p w14:paraId="697CA37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Follow up</w:t>
            </w:r>
          </w:p>
        </w:tc>
      </w:tr>
      <w:tr w:rsidR="000873D4" w:rsidRPr="000873D4" w14:paraId="50BD1945" w14:textId="77777777" w:rsidTr="000873D4">
        <w:tc>
          <w:tcPr>
            <w:tcW w:w="3539" w:type="dxa"/>
            <w:hideMark/>
          </w:tcPr>
          <w:p w14:paraId="3AD5F310" w14:textId="5BBA6BF4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E73197">
              <w:rPr>
                <w:rFonts w:ascii="Times New Roman" w:eastAsia="Times New Roman" w:hAnsi="Times New Roman" w:cs="Times New Roman"/>
              </w:rPr>
              <w:t xml:space="preserve">Studied </w:t>
            </w:r>
            <w:r w:rsidR="00F27F88">
              <w:rPr>
                <w:rFonts w:ascii="Times New Roman" w:eastAsia="Times New Roman" w:hAnsi="Times New Roman" w:cs="Times New Roman"/>
              </w:rPr>
              <w:t>h</w:t>
            </w:r>
            <w:r w:rsidR="00E73197">
              <w:rPr>
                <w:rFonts w:ascii="Times New Roman" w:eastAsia="Times New Roman" w:hAnsi="Times New Roman" w:cs="Times New Roman"/>
              </w:rPr>
              <w:t xml:space="preserve">ow to make the DFD diagrams and UML diagrams. Researched about which tech stacks would be best. </w:t>
            </w:r>
          </w:p>
          <w:p w14:paraId="3CDA7BB6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24C8D939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  <w:p w14:paraId="48422CF5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402" w:type="dxa"/>
            <w:hideMark/>
          </w:tcPr>
          <w:p w14:paraId="231A3852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</w:t>
            </w:r>
            <w:r w:rsidR="00AF5CAB">
              <w:rPr>
                <w:rFonts w:ascii="Times New Roman" w:eastAsia="Times New Roman" w:hAnsi="Times New Roman" w:cs="Times New Roman"/>
              </w:rPr>
              <w:t xml:space="preserve">We decided the </w:t>
            </w:r>
            <w:proofErr w:type="spellStart"/>
            <w:r w:rsidR="00AF5CAB">
              <w:rPr>
                <w:rFonts w:ascii="Times New Roman" w:eastAsia="Times New Roman" w:hAnsi="Times New Roman" w:cs="Times New Roman"/>
              </w:rPr>
              <w:t>techstack</w:t>
            </w:r>
            <w:proofErr w:type="spellEnd"/>
            <w:r w:rsidR="00AF5CAB">
              <w:rPr>
                <w:rFonts w:ascii="Times New Roman" w:eastAsia="Times New Roman" w:hAnsi="Times New Roman" w:cs="Times New Roman"/>
              </w:rPr>
              <w:t xml:space="preserve"> as following:</w:t>
            </w:r>
          </w:p>
          <w:p w14:paraId="0A824EE2" w14:textId="77777777" w:rsidR="00AF5CAB" w:rsidRDefault="00AF5CAB" w:rsidP="000873D4">
            <w:pPr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</w:rPr>
              <w:t>FrontEnd</w:t>
            </w:r>
            <w:proofErr w:type="spellEnd"/>
            <w:r>
              <w:rPr>
                <w:rFonts w:ascii="Times New Roman" w:eastAsia="Times New Roman" w:hAnsi="Times New Roman" w:cs="Times New Roman"/>
              </w:rPr>
              <w:t xml:space="preserve"> – React with Tailwind or </w:t>
            </w:r>
            <w:proofErr w:type="gramStart"/>
            <w:r>
              <w:rPr>
                <w:rFonts w:ascii="Times New Roman" w:eastAsia="Times New Roman" w:hAnsi="Times New Roman" w:cs="Times New Roman"/>
              </w:rPr>
              <w:t>bootstrap</w:t>
            </w:r>
            <w:proofErr w:type="gramEnd"/>
          </w:p>
          <w:p w14:paraId="2DC39742" w14:textId="55676B5B" w:rsidR="00AF5CAB" w:rsidRPr="000873D4" w:rsidRDefault="00AF5CAB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ackend – Django (Python)</w:t>
            </w:r>
            <w:r w:rsidR="00457185">
              <w:rPr>
                <w:rFonts w:ascii="Times New Roman" w:eastAsia="Times New Roman" w:hAnsi="Times New Roman" w:cs="Times New Roman"/>
              </w:rPr>
              <w:br/>
              <w:t>Database - MySQL</w:t>
            </w:r>
          </w:p>
        </w:tc>
        <w:tc>
          <w:tcPr>
            <w:tcW w:w="3260" w:type="dxa"/>
            <w:hideMark/>
          </w:tcPr>
          <w:p w14:paraId="5916D04E" w14:textId="77777777" w:rsidR="000873D4" w:rsidRDefault="000873D4" w:rsidP="000873D4">
            <w:pPr>
              <w:rPr>
                <w:rFonts w:ascii="Times New Roman" w:eastAsia="Times New Roman" w:hAnsi="Times New Roman" w:cs="Times New Roman"/>
              </w:rPr>
            </w:pPr>
            <w:r w:rsidRPr="000873D4">
              <w:rPr>
                <w:rFonts w:ascii="Times New Roman" w:eastAsia="Times New Roman" w:hAnsi="Times New Roman" w:cs="Times New Roman"/>
              </w:rPr>
              <w:t>​​</w:t>
            </w:r>
            <w:r w:rsidR="00457185">
              <w:rPr>
                <w:rFonts w:ascii="Times New Roman" w:eastAsia="Times New Roman" w:hAnsi="Times New Roman" w:cs="Times New Roman"/>
              </w:rPr>
              <w:t>Ask the TA about Cloud Hosting</w:t>
            </w:r>
          </w:p>
          <w:p w14:paraId="4250D210" w14:textId="1EB38FE4" w:rsidR="00457185" w:rsidRDefault="00457185" w:rsidP="000873D4">
            <w:pP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and the authentication.  </w:t>
            </w:r>
          </w:p>
          <w:p w14:paraId="438E9A2A" w14:textId="5A1D124F" w:rsidR="00457185" w:rsidRPr="000873D4" w:rsidRDefault="00457185" w:rsidP="000873D4">
            <w:pP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17F4802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0AFA2356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65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228122D5" wp14:editId="7CAAC513">
            <wp:extent cx="171450" cy="171450"/>
            <wp:effectExtent l="0" t="0" r="6350" b="6350"/>
            <wp:docPr id="922092399" name="Picture 3" descr=":busts_in_silhouette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:busts_in_silhouette: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32" cy="173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team members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7"/>
        <w:gridCol w:w="2835"/>
      </w:tblGrid>
      <w:tr w:rsidR="000873D4" w:rsidRPr="000873D4" w14:paraId="3AAD838C" w14:textId="77777777" w:rsidTr="000873D4">
        <w:tc>
          <w:tcPr>
            <w:tcW w:w="4957" w:type="dxa"/>
            <w:shd w:val="clear" w:color="auto" w:fill="DEEBFF"/>
            <w:hideMark/>
          </w:tcPr>
          <w:p w14:paraId="392A4CF8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Name</w:t>
            </w:r>
          </w:p>
        </w:tc>
        <w:tc>
          <w:tcPr>
            <w:tcW w:w="2835" w:type="dxa"/>
            <w:shd w:val="clear" w:color="auto" w:fill="DEEBFF"/>
            <w:hideMark/>
          </w:tcPr>
          <w:p w14:paraId="26D7AA50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 xml:space="preserve">    </w:t>
            </w: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Role</w:t>
            </w:r>
          </w:p>
        </w:tc>
      </w:tr>
      <w:tr w:rsidR="00E73197" w:rsidRPr="000873D4" w14:paraId="49756653" w14:textId="77777777" w:rsidTr="000873D4">
        <w:trPr>
          <w:trHeight w:val="564"/>
        </w:trPr>
        <w:tc>
          <w:tcPr>
            <w:tcW w:w="4957" w:type="dxa"/>
            <w:hideMark/>
          </w:tcPr>
          <w:p w14:paraId="2D9C6C73" w14:textId="1C086BCD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>
              <w:rPr>
                <w:rFonts w:ascii="Times New Roman" w:eastAsia="Times New Roman" w:hAnsi="Times New Roman" w:cs="Times New Roman"/>
                <w:spacing w:val="-1"/>
              </w:rPr>
              <w:t xml:space="preserve"> Singh Aulakh</w:t>
            </w:r>
          </w:p>
        </w:tc>
        <w:tc>
          <w:tcPr>
            <w:tcW w:w="2835" w:type="dxa"/>
            <w:hideMark/>
          </w:tcPr>
          <w:p w14:paraId="64F94267" w14:textId="7938459C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​​ </w:t>
            </w:r>
            <w:r w:rsidR="00457185">
              <w:rPr>
                <w:rFonts w:ascii="Times New Roman" w:eastAsia="Times New Roman" w:hAnsi="Times New Roman" w:cs="Times New Roman"/>
                <w:spacing w:val="-1"/>
              </w:rPr>
              <w:t xml:space="preserve">Full Stack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E73197" w:rsidRPr="000873D4" w14:paraId="70EBBAC8" w14:textId="77777777" w:rsidTr="000873D4">
        <w:trPr>
          <w:trHeight w:val="529"/>
        </w:trPr>
        <w:tc>
          <w:tcPr>
            <w:tcW w:w="4957" w:type="dxa"/>
          </w:tcPr>
          <w:p w14:paraId="37E35020" w14:textId="02E7A898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oumil Chhabra</w:t>
            </w:r>
          </w:p>
        </w:tc>
        <w:tc>
          <w:tcPr>
            <w:tcW w:w="2835" w:type="dxa"/>
          </w:tcPr>
          <w:p w14:paraId="2685AA87" w14:textId="207CE021" w:rsidR="00E73197" w:rsidRPr="000873D4" w:rsidRDefault="00457185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Full Stack 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E73197" w:rsidRPr="000873D4" w14:paraId="2A2861D9" w14:textId="77777777" w:rsidTr="000873D4">
        <w:trPr>
          <w:trHeight w:val="537"/>
        </w:trPr>
        <w:tc>
          <w:tcPr>
            <w:tcW w:w="4957" w:type="dxa"/>
          </w:tcPr>
          <w:p w14:paraId="1E697E46" w14:textId="61654019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Shreya Saxena</w:t>
            </w:r>
          </w:p>
        </w:tc>
        <w:tc>
          <w:tcPr>
            <w:tcW w:w="2835" w:type="dxa"/>
          </w:tcPr>
          <w:p w14:paraId="501E0165" w14:textId="4E27B18E" w:rsidR="00E73197" w:rsidRPr="000873D4" w:rsidRDefault="00457185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Full Stack 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E73197" w:rsidRPr="000873D4" w14:paraId="481801C3" w14:textId="77777777" w:rsidTr="000873D4">
        <w:trPr>
          <w:trHeight w:val="508"/>
        </w:trPr>
        <w:tc>
          <w:tcPr>
            <w:tcW w:w="4957" w:type="dxa"/>
          </w:tcPr>
          <w:p w14:paraId="6A3E99B8" w14:textId="5FB72932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Raghav </w:t>
            </w:r>
            <w:proofErr w:type="spellStart"/>
            <w:r>
              <w:rPr>
                <w:rFonts w:ascii="Times New Roman" w:eastAsia="Times New Roman" w:hAnsi="Times New Roman" w:cs="Times New Roman"/>
                <w:spacing w:val="-1"/>
              </w:rPr>
              <w:t>Bhagria</w:t>
            </w:r>
            <w:proofErr w:type="spellEnd"/>
          </w:p>
        </w:tc>
        <w:tc>
          <w:tcPr>
            <w:tcW w:w="2835" w:type="dxa"/>
          </w:tcPr>
          <w:p w14:paraId="7E9C2A84" w14:textId="66B298BB" w:rsidR="00E73197" w:rsidRPr="000873D4" w:rsidRDefault="00457185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Full Stack 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E73197" w:rsidRPr="000873D4" w14:paraId="42700190" w14:textId="77777777" w:rsidTr="000873D4">
        <w:trPr>
          <w:trHeight w:val="539"/>
        </w:trPr>
        <w:tc>
          <w:tcPr>
            <w:tcW w:w="4957" w:type="dxa"/>
          </w:tcPr>
          <w:p w14:paraId="5C0880C3" w14:textId="6E3339EB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Lluis Escolano</w:t>
            </w:r>
          </w:p>
        </w:tc>
        <w:tc>
          <w:tcPr>
            <w:tcW w:w="2835" w:type="dxa"/>
          </w:tcPr>
          <w:p w14:paraId="4D409A65" w14:textId="05A46B84" w:rsidR="00E73197" w:rsidRPr="000873D4" w:rsidRDefault="00457185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Full Stack 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>Developer</w:t>
            </w:r>
          </w:p>
        </w:tc>
      </w:tr>
      <w:tr w:rsidR="00E73197" w:rsidRPr="000873D4" w14:paraId="5486B7C2" w14:textId="77777777" w:rsidTr="000873D4">
        <w:tc>
          <w:tcPr>
            <w:tcW w:w="4957" w:type="dxa"/>
            <w:hideMark/>
          </w:tcPr>
          <w:p w14:paraId="5DF8C83A" w14:textId="77777777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  <w:tc>
          <w:tcPr>
            <w:tcW w:w="2835" w:type="dxa"/>
            <w:hideMark/>
          </w:tcPr>
          <w:p w14:paraId="2C264DE3" w14:textId="77777777" w:rsidR="00E73197" w:rsidRPr="000873D4" w:rsidRDefault="00E73197" w:rsidP="00E73197">
            <w:pPr>
              <w:rPr>
                <w:rFonts w:ascii="Times New Roman" w:eastAsia="Times New Roman" w:hAnsi="Times New Roman" w:cs="Times New Roman"/>
                <w:spacing w:val="-1"/>
              </w:rPr>
            </w:pPr>
          </w:p>
        </w:tc>
      </w:tr>
    </w:tbl>
    <w:p w14:paraId="4F447374" w14:textId="77777777" w:rsid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</w:p>
    <w:p w14:paraId="100E0B26" w14:textId="77777777" w:rsidR="00605C61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 xml:space="preserve"> </w: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270f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66013378" wp14:editId="05788C4B">
            <wp:extent cx="185738" cy="185738"/>
            <wp:effectExtent l="0" t="0" r="5080" b="5080"/>
            <wp:docPr id="459473846" name="Picture 2" descr=":pencil2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pencil2: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00" cy="1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meeting items</w:t>
      </w:r>
    </w:p>
    <w:p w14:paraId="05CE7AC3" w14:textId="77777777" w:rsidR="00605C61" w:rsidRDefault="00605C61" w:rsidP="00605C61">
      <w:pPr>
        <w:outlineLvl w:val="1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5D484907" w14:textId="77777777" w:rsidR="000873D4" w:rsidRPr="000873D4" w:rsidRDefault="000873D4" w:rsidP="00605C61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>Previous sprint summary</w:t>
      </w:r>
    </w:p>
    <w:tbl>
      <w:tblPr>
        <w:tblW w:w="7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4"/>
        <w:gridCol w:w="5618"/>
      </w:tblGrid>
      <w:tr w:rsidR="00605C61" w:rsidRPr="000873D4" w14:paraId="19A9882E" w14:textId="77777777" w:rsidTr="00605C61">
        <w:tc>
          <w:tcPr>
            <w:tcW w:w="2174" w:type="dxa"/>
            <w:shd w:val="clear" w:color="auto" w:fill="FFFAE6"/>
            <w:hideMark/>
          </w:tcPr>
          <w:p w14:paraId="3926889B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618" w:type="dxa"/>
            <w:shd w:val="clear" w:color="auto" w:fill="FFFFFF"/>
            <w:hideMark/>
          </w:tcPr>
          <w:p w14:paraId="16536DD7" w14:textId="2DF82CD8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E73197">
              <w:rPr>
                <w:rFonts w:ascii="Times New Roman" w:eastAsia="Times New Roman" w:hAnsi="Times New Roman" w:cs="Times New Roman"/>
                <w:spacing w:val="-1"/>
              </w:rPr>
              <w:t>Potential project features and use case discussion</w:t>
            </w:r>
          </w:p>
        </w:tc>
      </w:tr>
      <w:tr w:rsidR="00605C61" w:rsidRPr="000873D4" w14:paraId="272F443F" w14:textId="77777777" w:rsidTr="00605C61">
        <w:tc>
          <w:tcPr>
            <w:tcW w:w="2174" w:type="dxa"/>
            <w:shd w:val="clear" w:color="auto" w:fill="FFFAE6"/>
            <w:hideMark/>
          </w:tcPr>
          <w:p w14:paraId="17DA1399" w14:textId="77777777" w:rsidR="000873D4" w:rsidRPr="000873D4" w:rsidRDefault="00605C61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ompleted</w:t>
            </w:r>
          </w:p>
        </w:tc>
        <w:tc>
          <w:tcPr>
            <w:tcW w:w="5618" w:type="dxa"/>
            <w:hideMark/>
          </w:tcPr>
          <w:p w14:paraId="242E819E" w14:textId="6A226D2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96B2A">
              <w:rPr>
                <w:rFonts w:ascii="Times New Roman" w:eastAsia="Times New Roman" w:hAnsi="Times New Roman" w:cs="Times New Roman"/>
                <w:spacing w:val="-1"/>
              </w:rPr>
              <w:t>3 issues</w:t>
            </w:r>
          </w:p>
        </w:tc>
      </w:tr>
      <w:tr w:rsidR="00605C61" w:rsidRPr="000873D4" w14:paraId="1A671237" w14:textId="77777777" w:rsidTr="00605C61">
        <w:tc>
          <w:tcPr>
            <w:tcW w:w="2174" w:type="dxa"/>
            <w:shd w:val="clear" w:color="auto" w:fill="FFFAE6"/>
          </w:tcPr>
          <w:p w14:paraId="5B59E10E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left</w:t>
            </w:r>
          </w:p>
        </w:tc>
        <w:tc>
          <w:tcPr>
            <w:tcW w:w="5618" w:type="dxa"/>
          </w:tcPr>
          <w:p w14:paraId="221BAA75" w14:textId="499C6242" w:rsidR="00605C61" w:rsidRPr="000873D4" w:rsidRDefault="00F27F88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0</w:t>
            </w:r>
          </w:p>
        </w:tc>
      </w:tr>
      <w:tr w:rsidR="00605C61" w:rsidRPr="000873D4" w14:paraId="64F9E053" w14:textId="77777777" w:rsidTr="00605C61">
        <w:tc>
          <w:tcPr>
            <w:tcW w:w="2174" w:type="dxa"/>
            <w:shd w:val="clear" w:color="auto" w:fill="FFFAE6"/>
          </w:tcPr>
          <w:p w14:paraId="7F3274EF" w14:textId="77777777" w:rsidR="00605C61" w:rsidRDefault="00605C61" w:rsidP="00605C61">
            <w:pPr>
              <w:tabs>
                <w:tab w:val="left" w:pos="956"/>
              </w:tabs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618" w:type="dxa"/>
          </w:tcPr>
          <w:p w14:paraId="4DBCF46D" w14:textId="314C36D7" w:rsidR="00605C61" w:rsidRPr="000873D4" w:rsidRDefault="00F27F88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2</w:t>
            </w:r>
          </w:p>
        </w:tc>
      </w:tr>
      <w:tr w:rsidR="00605C61" w:rsidRPr="000873D4" w14:paraId="38D3BFAA" w14:textId="77777777" w:rsidTr="00605C61">
        <w:trPr>
          <w:trHeight w:val="2235"/>
        </w:trPr>
        <w:tc>
          <w:tcPr>
            <w:tcW w:w="2174" w:type="dxa"/>
            <w:shd w:val="clear" w:color="auto" w:fill="FFFAE6"/>
            <w:hideMark/>
          </w:tcPr>
          <w:p w14:paraId="611FAB1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ummary</w:t>
            </w:r>
          </w:p>
        </w:tc>
        <w:tc>
          <w:tcPr>
            <w:tcW w:w="5618" w:type="dxa"/>
            <w:hideMark/>
          </w:tcPr>
          <w:p w14:paraId="16F46502" w14:textId="5E753DBE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96B2A">
              <w:rPr>
                <w:rFonts w:ascii="Times New Roman" w:eastAsia="Times New Roman" w:hAnsi="Times New Roman" w:cs="Times New Roman"/>
                <w:spacing w:val="-1"/>
              </w:rPr>
              <w:t>Potential features have been finalized. Tech stack to be decided by the next week. Finalized the use case diagrams too.</w:t>
            </w:r>
          </w:p>
        </w:tc>
      </w:tr>
    </w:tbl>
    <w:p w14:paraId="2E6CB09B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  <w:r w:rsidRPr="000873D4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lastRenderedPageBreak/>
        <w:t>Details</w:t>
      </w:r>
      <w:r w:rsidR="00605C61"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  <w:t xml:space="preserve"> Current sprint</w:t>
      </w:r>
    </w:p>
    <w:tbl>
      <w:tblPr>
        <w:tblW w:w="79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2"/>
        <w:gridCol w:w="5811"/>
      </w:tblGrid>
      <w:tr w:rsidR="000873D4" w:rsidRPr="000873D4" w14:paraId="5136445E" w14:textId="77777777" w:rsidTr="00605C61">
        <w:tc>
          <w:tcPr>
            <w:tcW w:w="2122" w:type="dxa"/>
            <w:shd w:val="clear" w:color="auto" w:fill="FFFAE6"/>
            <w:hideMark/>
          </w:tcPr>
          <w:p w14:paraId="1ABFE79A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tart date</w:t>
            </w:r>
          </w:p>
        </w:tc>
        <w:tc>
          <w:tcPr>
            <w:tcW w:w="5811" w:type="dxa"/>
            <w:shd w:val="clear" w:color="auto" w:fill="FFFFFF"/>
            <w:hideMark/>
          </w:tcPr>
          <w:p w14:paraId="4F24C8C0" w14:textId="46923509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D96B2A">
              <w:rPr>
                <w:rFonts w:ascii="Times New Roman" w:eastAsia="Times New Roman" w:hAnsi="Times New Roman" w:cs="Times New Roman"/>
                <w:spacing w:val="-1"/>
              </w:rPr>
              <w:t>2 February 2024</w:t>
            </w:r>
          </w:p>
        </w:tc>
      </w:tr>
      <w:tr w:rsidR="000873D4" w:rsidRPr="000873D4" w14:paraId="5BCE20D4" w14:textId="77777777" w:rsidTr="00605C61">
        <w:tc>
          <w:tcPr>
            <w:tcW w:w="2122" w:type="dxa"/>
            <w:shd w:val="clear" w:color="auto" w:fill="FFFAE6"/>
            <w:hideMark/>
          </w:tcPr>
          <w:p w14:paraId="29E9A317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End date</w:t>
            </w:r>
          </w:p>
        </w:tc>
        <w:tc>
          <w:tcPr>
            <w:tcW w:w="5811" w:type="dxa"/>
            <w:hideMark/>
          </w:tcPr>
          <w:p w14:paraId="03227423" w14:textId="4F52B6FD" w:rsidR="000873D4" w:rsidRPr="000873D4" w:rsidRDefault="001402F5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9 February 2024</w:t>
            </w:r>
          </w:p>
        </w:tc>
      </w:tr>
      <w:tr w:rsidR="000873D4" w:rsidRPr="000873D4" w14:paraId="10B3E7A6" w14:textId="77777777" w:rsidTr="00605C61">
        <w:tc>
          <w:tcPr>
            <w:tcW w:w="2122" w:type="dxa"/>
            <w:shd w:val="clear" w:color="auto" w:fill="FFFAE6"/>
            <w:hideMark/>
          </w:tcPr>
          <w:p w14:paraId="0DCE551D" w14:textId="77777777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Sprint theme</w:t>
            </w:r>
          </w:p>
        </w:tc>
        <w:tc>
          <w:tcPr>
            <w:tcW w:w="5811" w:type="dxa"/>
            <w:hideMark/>
          </w:tcPr>
          <w:p w14:paraId="3FA3F9D3" w14:textId="4B55446E" w:rsidR="000873D4" w:rsidRPr="000873D4" w:rsidRDefault="000873D4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spacing w:val="-1"/>
              </w:rPr>
              <w:t>​​</w:t>
            </w:r>
            <w:r w:rsidR="00605C61"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 w:rsidR="001402F5">
              <w:rPr>
                <w:rFonts w:ascii="Times New Roman" w:eastAsia="Times New Roman" w:hAnsi="Times New Roman" w:cs="Times New Roman"/>
                <w:spacing w:val="-1"/>
              </w:rPr>
              <w:t>Requirements</w:t>
            </w:r>
          </w:p>
        </w:tc>
      </w:tr>
      <w:tr w:rsidR="00605C61" w:rsidRPr="000873D4" w14:paraId="60D4DF3E" w14:textId="77777777" w:rsidTr="00605C61">
        <w:tc>
          <w:tcPr>
            <w:tcW w:w="2122" w:type="dxa"/>
            <w:shd w:val="clear" w:color="auto" w:fill="FFFAE6"/>
          </w:tcPr>
          <w:p w14:paraId="60CA9688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 w:rsidRPr="000873D4"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Team capacity</w:t>
            </w:r>
          </w:p>
        </w:tc>
        <w:tc>
          <w:tcPr>
            <w:tcW w:w="5811" w:type="dxa"/>
          </w:tcPr>
          <w:p w14:paraId="56FDC755" w14:textId="239ADA87" w:rsidR="00605C61" w:rsidRPr="000873D4" w:rsidRDefault="001402F5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12</w:t>
            </w:r>
          </w:p>
        </w:tc>
      </w:tr>
      <w:tr w:rsidR="00605C61" w:rsidRPr="000873D4" w14:paraId="487F0D81" w14:textId="77777777" w:rsidTr="00605C61">
        <w:tc>
          <w:tcPr>
            <w:tcW w:w="2122" w:type="dxa"/>
            <w:shd w:val="clear" w:color="auto" w:fill="FFFAE6"/>
          </w:tcPr>
          <w:p w14:paraId="618545C8" w14:textId="77777777" w:rsidR="00605C61" w:rsidRPr="000873D4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ssues capacity</w:t>
            </w:r>
          </w:p>
        </w:tc>
        <w:tc>
          <w:tcPr>
            <w:tcW w:w="5811" w:type="dxa"/>
          </w:tcPr>
          <w:p w14:paraId="50D2F7F3" w14:textId="06BE3175" w:rsidR="00605C61" w:rsidRPr="000873D4" w:rsidRDefault="001402F5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6</w:t>
            </w:r>
          </w:p>
        </w:tc>
      </w:tr>
      <w:tr w:rsidR="00605C61" w:rsidRPr="000873D4" w14:paraId="4644DF79" w14:textId="77777777" w:rsidTr="00605C61">
        <w:tc>
          <w:tcPr>
            <w:tcW w:w="2122" w:type="dxa"/>
            <w:shd w:val="clear" w:color="auto" w:fill="FFFAE6"/>
          </w:tcPr>
          <w:p w14:paraId="4D35DABD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Individual capacity</w:t>
            </w:r>
          </w:p>
        </w:tc>
        <w:tc>
          <w:tcPr>
            <w:tcW w:w="5811" w:type="dxa"/>
          </w:tcPr>
          <w:p w14:paraId="0242A039" w14:textId="77777777" w:rsidR="001402F5" w:rsidRDefault="00605C61" w:rsidP="001402F5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proofErr w:type="spellStart"/>
            <w:r w:rsidR="001402F5">
              <w:rPr>
                <w:rFonts w:ascii="Times New Roman" w:eastAsia="Times New Roman" w:hAnsi="Times New Roman" w:cs="Times New Roman"/>
                <w:spacing w:val="-1"/>
              </w:rPr>
              <w:t>Sarabroop</w:t>
            </w:r>
            <w:proofErr w:type="spellEnd"/>
            <w:r w:rsidR="001402F5">
              <w:rPr>
                <w:rFonts w:ascii="Times New Roman" w:eastAsia="Times New Roman" w:hAnsi="Times New Roman" w:cs="Times New Roman"/>
                <w:spacing w:val="-1"/>
              </w:rPr>
              <w:t xml:space="preserve"> – 2 hours</w:t>
            </w:r>
          </w:p>
          <w:p w14:paraId="51095557" w14:textId="77777777" w:rsidR="001402F5" w:rsidRDefault="001402F5" w:rsidP="001402F5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oumil – 2 hours</w:t>
            </w:r>
          </w:p>
          <w:p w14:paraId="6E1BD202" w14:textId="77777777" w:rsidR="001402F5" w:rsidRDefault="001402F5" w:rsidP="001402F5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Raghav – 2 hours</w:t>
            </w:r>
          </w:p>
          <w:p w14:paraId="3C547AAE" w14:textId="77777777" w:rsidR="001402F5" w:rsidRDefault="001402F5" w:rsidP="001402F5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Shreya – </w:t>
            </w:r>
            <w:proofErr w:type="gramStart"/>
            <w:r>
              <w:rPr>
                <w:rFonts w:ascii="Times New Roman" w:eastAsia="Times New Roman" w:hAnsi="Times New Roman" w:cs="Times New Roman"/>
                <w:spacing w:val="-1"/>
              </w:rPr>
              <w:t>2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pacing w:val="-1"/>
              </w:rPr>
              <w:t xml:space="preserve"> hours</w:t>
            </w:r>
            <w:proofErr w:type="gramEnd"/>
          </w:p>
          <w:p w14:paraId="25D70E1B" w14:textId="039292B5" w:rsidR="00605C61" w:rsidRPr="000873D4" w:rsidRDefault="001402F5" w:rsidP="001402F5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 xml:space="preserve"> Lluis – 2 hours</w:t>
            </w:r>
            <w:r w:rsidRPr="000873D4">
              <w:rPr>
                <w:rFonts w:ascii="Times New Roman" w:eastAsia="Times New Roman" w:hAnsi="Times New Roman" w:cs="Times New Roman"/>
                <w:spacing w:val="-1"/>
              </w:rPr>
              <w:t xml:space="preserve"> </w:t>
            </w:r>
          </w:p>
        </w:tc>
      </w:tr>
      <w:tr w:rsidR="00605C61" w:rsidRPr="000873D4" w14:paraId="5B69387A" w14:textId="77777777" w:rsidTr="00605C61">
        <w:tc>
          <w:tcPr>
            <w:tcW w:w="2122" w:type="dxa"/>
            <w:shd w:val="clear" w:color="auto" w:fill="FFFAE6"/>
          </w:tcPr>
          <w:p w14:paraId="5B3E119A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Potential risks</w:t>
            </w:r>
          </w:p>
          <w:p w14:paraId="77362951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73DC0999" w14:textId="04EECD11" w:rsidR="00605C61" w:rsidRDefault="001402F5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/A</w:t>
            </w:r>
          </w:p>
        </w:tc>
      </w:tr>
      <w:tr w:rsidR="00605C61" w:rsidRPr="000873D4" w14:paraId="2557A3C9" w14:textId="77777777" w:rsidTr="00605C61">
        <w:tc>
          <w:tcPr>
            <w:tcW w:w="2122" w:type="dxa"/>
            <w:shd w:val="clear" w:color="auto" w:fill="FFFAE6"/>
          </w:tcPr>
          <w:p w14:paraId="6EA890EF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  <w:t>Mitigations</w:t>
            </w:r>
          </w:p>
          <w:p w14:paraId="53CD2140" w14:textId="77777777" w:rsidR="00605C61" w:rsidRDefault="00605C61" w:rsidP="000873D4">
            <w:pPr>
              <w:rPr>
                <w:rFonts w:ascii="Times New Roman" w:eastAsia="Times New Roman" w:hAnsi="Times New Roman" w:cs="Times New Roman"/>
                <w:b/>
                <w:bCs/>
                <w:spacing w:val="-1"/>
              </w:rPr>
            </w:pPr>
          </w:p>
        </w:tc>
        <w:tc>
          <w:tcPr>
            <w:tcW w:w="5811" w:type="dxa"/>
          </w:tcPr>
          <w:p w14:paraId="7F817AF9" w14:textId="0F60E3DA" w:rsidR="00605C61" w:rsidRDefault="001402F5" w:rsidP="000873D4">
            <w:pPr>
              <w:rPr>
                <w:rFonts w:ascii="Times New Roman" w:eastAsia="Times New Roman" w:hAnsi="Times New Roman" w:cs="Times New Roman"/>
                <w:spacing w:val="-1"/>
              </w:rPr>
            </w:pPr>
            <w:r>
              <w:rPr>
                <w:rFonts w:ascii="Times New Roman" w:eastAsia="Times New Roman" w:hAnsi="Times New Roman" w:cs="Times New Roman"/>
                <w:spacing w:val="-1"/>
              </w:rPr>
              <w:t>N\A</w:t>
            </w:r>
          </w:p>
        </w:tc>
      </w:tr>
    </w:tbl>
    <w:p w14:paraId="2E331D47" w14:textId="77777777" w:rsidR="000873D4" w:rsidRPr="000873D4" w:rsidRDefault="000873D4" w:rsidP="000873D4">
      <w:pPr>
        <w:spacing w:before="480"/>
        <w:outlineLvl w:val="2"/>
        <w:rPr>
          <w:rFonts w:ascii="Times New Roman" w:eastAsia="Times New Roman" w:hAnsi="Times New Roman" w:cs="Times New Roman"/>
          <w:b/>
          <w:bCs/>
          <w:spacing w:val="-1"/>
          <w:sz w:val="27"/>
          <w:szCs w:val="27"/>
        </w:rPr>
      </w:pPr>
    </w:p>
    <w:p w14:paraId="79F6FCAA" w14:textId="77777777" w:rsidR="000873D4" w:rsidRPr="000873D4" w:rsidRDefault="000873D4" w:rsidP="000873D4">
      <w:pPr>
        <w:outlineLvl w:val="1"/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</w:pP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begin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instrText xml:space="preserve"> INCLUDEPICTURE "/Users/gerope/Library/Group Containers/UBF8T346G9.ms/WebArchiveCopyPasteTempFiles/com.microsoft.Word/1f4da.png" \* MERGEFORMATINET </w:instrText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separate"/>
      </w:r>
      <w:r w:rsidRPr="000873D4">
        <w:rPr>
          <w:rFonts w:ascii="Times New Roman" w:eastAsia="Times New Roman" w:hAnsi="Times New Roman" w:cs="Times New Roman"/>
          <w:b/>
          <w:bCs/>
          <w:noProof/>
          <w:spacing w:val="-2"/>
          <w:sz w:val="34"/>
          <w:szCs w:val="34"/>
        </w:rPr>
        <w:drawing>
          <wp:inline distT="0" distB="0" distL="0" distR="0" wp14:anchorId="12A5FC0C" wp14:editId="6857A597">
            <wp:extent cx="178594" cy="178594"/>
            <wp:effectExtent l="0" t="0" r="0" b="0"/>
            <wp:docPr id="306956271" name="Picture 1" descr=":books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:books: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711" cy="181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fldChar w:fldCharType="end"/>
      </w:r>
      <w:r w:rsidRPr="000873D4">
        <w:rPr>
          <w:rFonts w:ascii="Times New Roman" w:eastAsia="Times New Roman" w:hAnsi="Times New Roman" w:cs="Times New Roman"/>
          <w:b/>
          <w:bCs/>
          <w:spacing w:val="-2"/>
          <w:sz w:val="34"/>
          <w:szCs w:val="34"/>
        </w:rPr>
        <w:t> Sprint planning resources</w:t>
      </w:r>
    </w:p>
    <w:p w14:paraId="1347F7BA" w14:textId="2E57DB1A" w:rsidR="000873D4" w:rsidRPr="000873D4" w:rsidRDefault="001402F5" w:rsidP="000873D4">
      <w:pPr>
        <w:numPr>
          <w:ilvl w:val="0"/>
          <w:numId w:val="5"/>
        </w:numPr>
        <w:rPr>
          <w:rFonts w:ascii="Times New Roman" w:eastAsia="Times New Roman" w:hAnsi="Times New Roman" w:cs="Times New Roman"/>
          <w:spacing w:val="-1"/>
        </w:rPr>
      </w:pPr>
      <w:r>
        <w:rPr>
          <w:rFonts w:ascii="Times New Roman" w:eastAsia="Times New Roman" w:hAnsi="Times New Roman" w:cs="Times New Roman"/>
          <w:spacing w:val="-1"/>
        </w:rPr>
        <w:t>Class Notes</w:t>
      </w:r>
    </w:p>
    <w:p w14:paraId="4AF758AF" w14:textId="77777777" w:rsidR="000873D4" w:rsidRPr="000873D4" w:rsidRDefault="000873D4" w:rsidP="001402F5">
      <w:pPr>
        <w:ind w:left="360"/>
        <w:rPr>
          <w:rFonts w:ascii="Times New Roman" w:eastAsia="Times New Roman" w:hAnsi="Times New Roman" w:cs="Times New Roman"/>
          <w:spacing w:val="-1"/>
        </w:rPr>
      </w:pPr>
    </w:p>
    <w:p w14:paraId="0E1221AC" w14:textId="77777777" w:rsidR="000873D4" w:rsidRPr="000873D4" w:rsidRDefault="000873D4" w:rsidP="000873D4">
      <w:pPr>
        <w:rPr>
          <w:rFonts w:ascii="Times New Roman" w:eastAsia="Times New Roman" w:hAnsi="Times New Roman" w:cs="Times New Roman"/>
        </w:rPr>
      </w:pPr>
    </w:p>
    <w:p w14:paraId="68A26CC5" w14:textId="77777777" w:rsidR="00BA4F5E" w:rsidRDefault="00BA4F5E"/>
    <w:sectPr w:rsidR="00BA4F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4B480" w14:textId="77777777" w:rsidR="009D2E96" w:rsidRDefault="009D2E96" w:rsidP="000873D4">
      <w:r>
        <w:separator/>
      </w:r>
    </w:p>
  </w:endnote>
  <w:endnote w:type="continuationSeparator" w:id="0">
    <w:p w14:paraId="27DFD4E5" w14:textId="77777777" w:rsidR="009D2E96" w:rsidRDefault="009D2E96" w:rsidP="000873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01F53" w14:textId="77777777" w:rsidR="009D2E96" w:rsidRDefault="009D2E96" w:rsidP="000873D4">
      <w:r>
        <w:separator/>
      </w:r>
    </w:p>
  </w:footnote>
  <w:footnote w:type="continuationSeparator" w:id="0">
    <w:p w14:paraId="56B35672" w14:textId="77777777" w:rsidR="009D2E96" w:rsidRDefault="009D2E96" w:rsidP="00087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33EFE"/>
    <w:multiLevelType w:val="multilevel"/>
    <w:tmpl w:val="C3A28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4006A03"/>
    <w:multiLevelType w:val="multilevel"/>
    <w:tmpl w:val="8A74F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187F51"/>
    <w:multiLevelType w:val="multilevel"/>
    <w:tmpl w:val="4E92C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9784B3A"/>
    <w:multiLevelType w:val="multilevel"/>
    <w:tmpl w:val="8786C0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DD60C5"/>
    <w:multiLevelType w:val="multilevel"/>
    <w:tmpl w:val="7F0443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40B5225"/>
    <w:multiLevelType w:val="multilevel"/>
    <w:tmpl w:val="57C47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51703640">
    <w:abstractNumId w:val="5"/>
  </w:num>
  <w:num w:numId="2" w16cid:durableId="21715846">
    <w:abstractNumId w:val="3"/>
  </w:num>
  <w:num w:numId="3" w16cid:durableId="2050376029">
    <w:abstractNumId w:val="4"/>
  </w:num>
  <w:num w:numId="4" w16cid:durableId="457534486">
    <w:abstractNumId w:val="0"/>
  </w:num>
  <w:num w:numId="5" w16cid:durableId="1239827093">
    <w:abstractNumId w:val="2"/>
  </w:num>
  <w:num w:numId="6" w16cid:durableId="13164509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S0NDA2NzQ3BbJMjZR0lIJTi4sz8/NACgxrAb1Wk3QsAAAA"/>
  </w:docVars>
  <w:rsids>
    <w:rsidRoot w:val="000873D4"/>
    <w:rsid w:val="000873D4"/>
    <w:rsid w:val="001402F5"/>
    <w:rsid w:val="00457185"/>
    <w:rsid w:val="005803EA"/>
    <w:rsid w:val="00605C61"/>
    <w:rsid w:val="0079418C"/>
    <w:rsid w:val="008F7471"/>
    <w:rsid w:val="009D2E96"/>
    <w:rsid w:val="00AF5CAB"/>
    <w:rsid w:val="00BA4F5E"/>
    <w:rsid w:val="00D96B2A"/>
    <w:rsid w:val="00E73197"/>
    <w:rsid w:val="00F27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F062B"/>
  <w15:chartTrackingRefBased/>
  <w15:docId w15:val="{6F3C383C-258D-FD40-957C-46515F06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873D4"/>
    <w:pPr>
      <w:spacing w:before="100" w:beforeAutospacing="1" w:after="100" w:afterAutospacing="1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873D4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873D4"/>
  </w:style>
  <w:style w:type="paragraph" w:styleId="Footer">
    <w:name w:val="footer"/>
    <w:basedOn w:val="Normal"/>
    <w:link w:val="FooterChar"/>
    <w:uiPriority w:val="99"/>
    <w:unhideWhenUsed/>
    <w:rsid w:val="000873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873D4"/>
  </w:style>
  <w:style w:type="character" w:customStyle="1" w:styleId="Heading2Char">
    <w:name w:val="Heading 2 Char"/>
    <w:basedOn w:val="DefaultParagraphFont"/>
    <w:link w:val="Heading2"/>
    <w:uiPriority w:val="9"/>
    <w:rsid w:val="000873D4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873D4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ect41kw7">
    <w:name w:val="_ect41kw7"/>
    <w:basedOn w:val="DefaultParagraphFont"/>
    <w:rsid w:val="000873D4"/>
  </w:style>
  <w:style w:type="paragraph" w:customStyle="1" w:styleId="cc-1rr4y08">
    <w:name w:val="cc-1rr4y0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cc-i36oiv">
    <w:name w:val="cc-i36oiv"/>
    <w:basedOn w:val="DefaultParagraphFont"/>
    <w:rsid w:val="000873D4"/>
  </w:style>
  <w:style w:type="character" w:customStyle="1" w:styleId="cc-178ag6o">
    <w:name w:val="cc-178ag6o"/>
    <w:basedOn w:val="DefaultParagraphFont"/>
    <w:rsid w:val="000873D4"/>
  </w:style>
  <w:style w:type="paragraph" w:customStyle="1" w:styleId="cc-1ezvki8">
    <w:name w:val="cc-1ezvki8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semiHidden/>
    <w:unhideWhenUsed/>
    <w:rsid w:val="000873D4"/>
    <w:rPr>
      <w:color w:val="0000FF"/>
      <w:u w:val="single"/>
    </w:rPr>
  </w:style>
  <w:style w:type="character" w:customStyle="1" w:styleId="cc-1gd7hga">
    <w:name w:val="cc-1gd7hga"/>
    <w:basedOn w:val="DefaultParagraphFont"/>
    <w:rsid w:val="000873D4"/>
  </w:style>
  <w:style w:type="character" w:customStyle="1" w:styleId="emoji-popup-button-text">
    <w:name w:val="emoji-popup-button-text"/>
    <w:basedOn w:val="DefaultParagraphFont"/>
    <w:rsid w:val="000873D4"/>
  </w:style>
  <w:style w:type="character" w:customStyle="1" w:styleId="add-header-image-button">
    <w:name w:val="add-header-image-button"/>
    <w:basedOn w:val="DefaultParagraphFont"/>
    <w:rsid w:val="000873D4"/>
  </w:style>
  <w:style w:type="paragraph" w:styleId="NormalWeb">
    <w:name w:val="Normal (Web)"/>
    <w:basedOn w:val="Normal"/>
    <w:uiPriority w:val="99"/>
    <w:semiHidden/>
    <w:unhideWhenUsed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extension-title">
    <w:name w:val="extension-title"/>
    <w:basedOn w:val="DefaultParagraphFont"/>
    <w:rsid w:val="000873D4"/>
  </w:style>
  <w:style w:type="paragraph" w:customStyle="1" w:styleId="qtt8140o">
    <w:name w:val="_qtt8140o"/>
    <w:basedOn w:val="Normal"/>
    <w:rsid w:val="000873D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toc-item-body">
    <w:name w:val="toc-item-body"/>
    <w:basedOn w:val="DefaultParagraphFont"/>
    <w:rsid w:val="000873D4"/>
  </w:style>
  <w:style w:type="character" w:customStyle="1" w:styleId="zerowidthspacecontainer">
    <w:name w:val="zerowidthspacecontainer"/>
    <w:basedOn w:val="DefaultParagraphFont"/>
    <w:rsid w:val="000873D4"/>
  </w:style>
  <w:style w:type="character" w:customStyle="1" w:styleId="assistive">
    <w:name w:val="assistive"/>
    <w:basedOn w:val="DefaultParagraphFont"/>
    <w:rsid w:val="000873D4"/>
  </w:style>
  <w:style w:type="character" w:customStyle="1" w:styleId="pm-placeholder">
    <w:name w:val="pm-placeholder"/>
    <w:basedOn w:val="DefaultParagraphFont"/>
    <w:rsid w:val="000873D4"/>
  </w:style>
  <w:style w:type="character" w:styleId="Strong">
    <w:name w:val="Strong"/>
    <w:basedOn w:val="DefaultParagraphFont"/>
    <w:uiPriority w:val="22"/>
    <w:qFormat/>
    <w:rsid w:val="000873D4"/>
    <w:rPr>
      <w:b/>
      <w:bCs/>
    </w:rPr>
  </w:style>
  <w:style w:type="character" w:customStyle="1" w:styleId="css-2rsvkf">
    <w:name w:val="css-2rsvkf"/>
    <w:basedOn w:val="DefaultParagraphFont"/>
    <w:rsid w:val="000873D4"/>
  </w:style>
  <w:style w:type="character" w:customStyle="1" w:styleId="cursor-target">
    <w:name w:val="cursor-target"/>
    <w:basedOn w:val="DefaultParagraphFont"/>
    <w:rsid w:val="000873D4"/>
  </w:style>
  <w:style w:type="paragraph" w:styleId="Title">
    <w:name w:val="Title"/>
    <w:basedOn w:val="Normal"/>
    <w:next w:val="Normal"/>
    <w:link w:val="TitleChar"/>
    <w:uiPriority w:val="10"/>
    <w:qFormat/>
    <w:rsid w:val="00605C6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C6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422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863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15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399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89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46583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43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59992199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827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679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46731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2363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50262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20177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1158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65486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700127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36459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7364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0808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796481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563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3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992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36425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9739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490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0297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7797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3765092">
                                                      <w:marLeft w:val="0"/>
                                                      <w:marRight w:val="3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093427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4374858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622672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33224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314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71450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8255942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0307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631719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470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69701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15037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77823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727004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46330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5408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4721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1835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49139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6411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96097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976226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32392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06060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6795523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59568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93703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792915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46100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4186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11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1677262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782657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179254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34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669297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5457729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59186296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686810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7351937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341231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703175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482546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47434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95446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6157880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9185572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422859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4580652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95066900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41002184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8310645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8881298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9712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52548478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18060033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0069690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42757957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05301944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06937785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200481671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46883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425346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979072409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  <w:div w:id="214245412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144281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1398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0746621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2662505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32494010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449416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38709449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428744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8079666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8216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690847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844054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38130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33423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416763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30784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205055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95440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04487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3403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05883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115931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737933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25909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8690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569187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1209465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7852102">
                                                          <w:marLeft w:val="0"/>
                                                          <w:marRight w:val="0"/>
                                                          <w:marTop w:val="15"/>
                                                          <w:marBottom w:val="15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681202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630458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58257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090948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62229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115395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579538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637881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1360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63030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329195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935614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BC Okanagan</Company>
  <LinksUpToDate>false</LinksUpToDate>
  <CharactersWithSpaces>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ope</dc:creator>
  <cp:keywords/>
  <dc:description/>
  <cp:lastModifiedBy>saulak03@student.ubc.ca</cp:lastModifiedBy>
  <cp:revision>2</cp:revision>
  <dcterms:created xsi:type="dcterms:W3CDTF">2024-01-18T04:43:00Z</dcterms:created>
  <dcterms:modified xsi:type="dcterms:W3CDTF">2024-02-09T23:27:00Z</dcterms:modified>
</cp:coreProperties>
</file>